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ED8E5" w14:textId="20757920" w:rsidR="00004356" w:rsidRDefault="00A6391B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6391B">
        <w:rPr>
          <w:rFonts w:ascii="Times New Roman" w:hAnsi="Times New Roman" w:cs="Times New Roman"/>
          <w:b/>
          <w:bCs/>
          <w:sz w:val="24"/>
          <w:szCs w:val="24"/>
          <w:u w:val="single"/>
        </w:rPr>
        <w:t>List of Arduino and IoT projects</w:t>
      </w:r>
    </w:p>
    <w:p w14:paraId="74715B72" w14:textId="0C1F3CD3" w:rsidR="00A6391B" w:rsidRDefault="00A6391B" w:rsidP="00A639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t monitor</w:t>
      </w:r>
    </w:p>
    <w:p w14:paraId="67321DC3" w14:textId="681A9E46" w:rsidR="00A6391B" w:rsidRDefault="00A6391B" w:rsidP="00A639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te control servo</w:t>
      </w:r>
    </w:p>
    <w:p w14:paraId="33B67BCF" w14:textId="4DDA15B6" w:rsidR="00A6391B" w:rsidRDefault="00A6391B" w:rsidP="00A639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ather station</w:t>
      </w:r>
    </w:p>
    <w:p w14:paraId="3C0E722C" w14:textId="5949BC4E" w:rsidR="00A6391B" w:rsidRDefault="00A6391B" w:rsidP="00A639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on sensor alarm</w:t>
      </w:r>
    </w:p>
    <w:p w14:paraId="6691C95D" w14:textId="70A81B2F" w:rsidR="00A6391B" w:rsidRDefault="00A6391B" w:rsidP="00A639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reless ID Card Entry System</w:t>
      </w:r>
    </w:p>
    <w:p w14:paraId="1DE27F14" w14:textId="1EE2743B" w:rsidR="00A6391B" w:rsidRPr="00A6391B" w:rsidRDefault="00A6391B" w:rsidP="00A639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ance system</w:t>
      </w:r>
    </w:p>
    <w:sectPr w:rsidR="00A6391B" w:rsidRPr="00A639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1F05EC"/>
    <w:multiLevelType w:val="hybridMultilevel"/>
    <w:tmpl w:val="A91E6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0600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NjMzNzOzNDEyMjZU0lEKTi0uzszPAykwrAUA0TfYCywAAAA="/>
  </w:docVars>
  <w:rsids>
    <w:rsidRoot w:val="00C32465"/>
    <w:rsid w:val="002721D6"/>
    <w:rsid w:val="00357EA6"/>
    <w:rsid w:val="007B30D1"/>
    <w:rsid w:val="00A6391B"/>
    <w:rsid w:val="00B90AEB"/>
    <w:rsid w:val="00C32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C7BD3"/>
  <w15:chartTrackingRefBased/>
  <w15:docId w15:val="{139657AF-E33D-45B2-BABE-1A026EA7B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39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boahen1234@yahoo.com</dc:creator>
  <cp:keywords/>
  <dc:description/>
  <cp:lastModifiedBy>pboahen1234@yahoo.com</cp:lastModifiedBy>
  <cp:revision>2</cp:revision>
  <dcterms:created xsi:type="dcterms:W3CDTF">2023-07-26T09:17:00Z</dcterms:created>
  <dcterms:modified xsi:type="dcterms:W3CDTF">2023-07-26T09:19:00Z</dcterms:modified>
</cp:coreProperties>
</file>